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2033F4" w:rsidRPr="00004EC6" w:rsidP="00004EC6" w14:paraId="2985567A" w14:textId="1AD5D971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772400" cy="10058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508238" name="8_Qs_Coronavirus.jpg"/>
                    <pic:cNvPicPr/>
                  </pic:nvPicPr>
                  <pic:blipFill>
                    <a:blip xmlns:r="http://schemas.openxmlformats.org/officeDocument/2006/relationships" r:embed="rId4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4EC6">
        <w:t xml:space="preserve"> 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74C20AEE"/>
    <w:multiLevelType w:val="hybridMultilevel"/>
    <w:tmpl w:val="0A968D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B678F0"/>
    <w:multiLevelType w:val="hybridMultilevel"/>
    <w:tmpl w:val="6A8882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34D3"/>
    <w:rsid w:val="00004EC6"/>
    <w:rsid w:val="00066E8F"/>
    <w:rsid w:val="000A5F4B"/>
    <w:rsid w:val="001143DF"/>
    <w:rsid w:val="001A5400"/>
    <w:rsid w:val="002033F4"/>
    <w:rsid w:val="003334D3"/>
    <w:rsid w:val="005501A4"/>
    <w:rsid w:val="00562416"/>
    <w:rsid w:val="005A7DDB"/>
    <w:rsid w:val="005E5A8A"/>
    <w:rsid w:val="007315BE"/>
    <w:rsid w:val="007A7B0D"/>
    <w:rsid w:val="008079B3"/>
    <w:rsid w:val="00A64181"/>
    <w:rsid w:val="00B40627"/>
    <w:rsid w:val="00C528B9"/>
    <w:rsid w:val="00D02E96"/>
    <w:rsid w:val="00F01931"/>
  </w:rsids>
  <w:docVars>
    <w:docVar w:name="__Grammarly_42___1" w:val="H4sIAAAAAAAEAKtWcslP9kxRslIyNDYyMje2tDA1sTQ2MTY2MDBV0lEKTi0uzszPAykwqgUAhxBST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806DD4D-6FC3-4285-A851-4142A8E01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4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7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9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79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79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9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9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jpeg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Thiel, Erik</cp:lastModifiedBy>
  <cp:revision>2</cp:revision>
  <dcterms:created xsi:type="dcterms:W3CDTF">2020-03-11T14:06:00Z</dcterms:created>
  <dcterms:modified xsi:type="dcterms:W3CDTF">2020-03-11T14:06:00Z</dcterms:modified>
</cp:coreProperties>
</file>